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Position,</w:t>
      </w:r>
      <w:r>
        <w:t xml:space="preserve"> </w:t>
      </w:r>
      <w:r>
        <w:t xml:space="preserve">Italy</w:t>
      </w:r>
      <w:r>
        <w:t xml:space="preserve"> </w:t>
      </w:r>
      <w:r>
        <w:t xml:space="preserve">Mila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w:t>
      </w:r>
    </w:p>
    <w:p>
      <w:pPr>
        <w:pStyle w:val="BodyText"/>
      </w:pPr>
      <w:r>
        <w:t xml:space="preserve">Phone: [+39 XXX XXXX XXX]</w:t>
      </w:r>
    </w:p>
    <w:p>
      <w:pPr>
        <w:pStyle w:val="BodyText"/>
      </w:pPr>
      <w:r>
        <w:t xml:space="preserve">Date: [Current Date]</w:t>
      </w:r>
    </w:p>
    <w:p>
      <w:pPr>
        <w:pStyle w:val="BodyText"/>
      </w:pPr>
      <w:r>
        <w:t xml:space="preserve">[Clinic Director's Name]</w:t>
      </w:r>
    </w:p>
    <w:p>
      <w:pPr>
        <w:pStyle w:val="BodyText"/>
      </w:pPr>
      <w:r>
        <w:t xml:space="preserve">[Orthodontic Clinic Name]</w:t>
      </w:r>
    </w:p>
    <w:p>
      <w:pPr>
        <w:pStyle w:val="BodyText"/>
      </w:pPr>
      <w:r>
        <w:t xml:space="preserve">[Clinic Address]</w:t>
      </w:r>
    </w:p>
    <w:p>
      <w:pPr>
        <w:pStyle w:val="BodyText"/>
      </w:pPr>
      <w:r>
        <w:t xml:space="preserve">Milan, Italy</w:t>
      </w:r>
    </w:p>
    <w:bookmarkStart w:id="20" w:name="internship-application-letter"/>
    <w:p>
      <w:pPr>
        <w:pStyle w:val="Heading1"/>
      </w:pPr>
      <w:r>
        <w:t xml:space="preserve">INTERNSHIP APPLICATION LETTER</w:t>
      </w:r>
    </w:p>
    <w:p>
      <w:pPr>
        <w:pStyle w:val="FirstParagraph"/>
      </w:pPr>
      <w:r>
        <w:t xml:space="preserve">Dear Dr. [Last Name] and Esteemed Orthodontic Team,</w:t>
      </w:r>
    </w:p>
    <w:p>
      <w:pPr>
        <w:pStyle w:val="BodyText"/>
      </w:pPr>
      <w:r>
        <w:t xml:space="preserve">It is with profound enthusiasm that I submit my application for the Orthodontist Internship position at your esteemed practice in Italy Milan, as advertised on the Italian Dental Association's (AID) career portal. As a final-year Doctor of Dental Surgery student at [Your University], I have meticulously prepared myself to contribute meaningfully to your clinic's reputation for excellence while immersing myself in the sophisticated orthodontic landscape of one of Europe’s most dynamic medical hubs. This</w:t>
      </w:r>
      <w:r>
        <w:t xml:space="preserve"> </w:t>
      </w:r>
      <w:r>
        <w:rPr>
          <w:bCs/>
          <w:b/>
        </w:rPr>
        <w:t xml:space="preserve">Internship Application Letter</w:t>
      </w:r>
      <w:r>
        <w:t xml:space="preserve"> </w:t>
      </w:r>
      <w:r>
        <w:t xml:space="preserve">represents not merely a professional opportunity, but a deeply personal commitment to advancing my skills within Milan’s renowned dental community.</w:t>
      </w:r>
    </w:p>
    <w:p>
      <w:pPr>
        <w:pStyle w:val="BodyText"/>
      </w:pPr>
      <w:r>
        <w:t xml:space="preserve">The decision to pursue orthodontic training specifically in Italy Milan stems from a profound appreciation for the city's unparalleled convergence of clinical innovation and cultural sophistication. Milan is where historic dental traditions meet cutting-edge technology—home to pioneers like Dr. Vincenzo Tampieri who revolutionized biomechanics, and where institutions such as the Università degli Studi di Milano integrate digital workflows with patient-centered care. My academic journey has been shaped by this context: I recently completed a semester-long clinical exchange at the University of Bologna’s Orthodontic Department, where I observed how Milanese practitioners seamlessly blend precision orthognathic planning with empathetic communication—principles I now seek to embody under your mentorship. The city’s unique ecosystem, where private clinics like yours operate alongside public health initiatives through the ASL Milan network, offers an irreplaceable environment for holistic professional development.</w:t>
      </w:r>
    </w:p>
    <w:p>
      <w:pPr>
        <w:pStyle w:val="BodyText"/>
      </w:pPr>
      <w:r>
        <w:t xml:space="preserve">My academic preparation for this Orthodontist internship has been rigorously tailored to Milan’s clinical standards. During my undergraduate studies, I achieved a 3.9/4.0 GPA while specializing in orthodontics through the [Your University] Advanced Orthodontic Certificate Program, which included 200+ hours of supervised patient care across diverse cases—from complex Class II malocclusions requiring mini-implant anchorage to interdisciplinary treatments involving maxillofacial surgery. I am proficient in digital orthodontic workflows including 3D scanning (iTero Element), CBCT analysis (Planmeca Promax), and virtual treatment planning software (OrthoCAD). Most significantly, I completed a research project on "The Impact of Cultural Factors on Patient Compliance in Italian Adolescents" at the University of Milan’s Dental Institute, where I analyzed data from 150+ patients across Lombardy—a study directly relevant to your practice's community engagement model. This work earned me publication in the</w:t>
      </w:r>
      <w:r>
        <w:t xml:space="preserve"> </w:t>
      </w:r>
      <w:r>
        <w:rPr>
          <w:iCs/>
          <w:i/>
        </w:rPr>
        <w:t xml:space="preserve">Rivista Italiana di Ortodonzia</w:t>
      </w:r>
      <w:r>
        <w:t xml:space="preserve">, reinforcing my understanding of Italy’s unique patient expectations.</w:t>
      </w:r>
    </w:p>
    <w:p>
      <w:pPr>
        <w:pStyle w:val="BodyText"/>
      </w:pPr>
      <w:r>
        <w:t xml:space="preserve">I am particularly drawn to your clinic’s focus on holistic orthodontic care, as evidenced by your recent collaboration with the Fondazione IRCCS Ospedale Maggiore Policlinico. Your approach—where comprehensive treatment planning addresses not only dental alignment but also craniofacial growth patterns and psychological well-being—resonates deeply with my own philosophy. Having assisted in a similar multidisciplinary setup during my externship at the Milan-based Centro Studi Ortodontici, I witnessed firsthand how integrating speech therapy and orthopedic assessment transforms patient outcomes. I am eager to contribute to your ongoing projects involving early intervention programs for children with cleft palates, where your team’s pioneering use of clear aligners for pre-surgical alignment has set regional benchmarks.</w:t>
      </w:r>
    </w:p>
    <w:p>
      <w:pPr>
        <w:pStyle w:val="BodyText"/>
      </w:pPr>
      <w:r>
        <w:t xml:space="preserve">My commitment extends beyond clinical skills into the cultural fabric of Italy Milan. Having lived in Florence during my exchange program, I speak conversational Italian (B2 level) and am currently accelerating my fluency through Duolingo and weekly language exchanges with Milanese residents. I understand that orthodontic success in Lombardy requires not just technical mastery but sensitivity to regional nuances—such as the preference for discreet appliance options among Milanese professionals or the importance of familial involvement in treatment decisions. My time volunteering at a dental clinic in Sesto San Giovanni taught me to navigate these dynamics with respect, translating complex orthodontic concepts into accessible terms for Italian patients. I am prepared to immerse myself fully in this environment, participating not only in clinical work but also community health initiatives like the "Smile for All" outreach program your clinic supports.</w:t>
      </w:r>
    </w:p>
    <w:p>
      <w:pPr>
        <w:pStyle w:val="BodyText"/>
      </w:pPr>
      <w:r>
        <w:t xml:space="preserve">As an intern, I will bring three core commitments to your team: First, meticulous documentation aligned with Italy’s rigorous dental record-keeping standards (Law 24/2017). Second, active participation in case discussions during your weekly multidisciplinary rounds—where I aim to contribute fresh perspectives from my research on digital workflow efficiency. Third, proactive engagement in patient education, developing culturally attuned materials for Italian families about treatment protocols and oral hygiene. I am particularly eager to learn from your clinic’s renowned approach to treating temporomandibular disorders (TMD), a complex area where Milanese practitioners lead European innovation.</w:t>
      </w:r>
    </w:p>
    <w:p>
      <w:pPr>
        <w:pStyle w:val="BodyText"/>
      </w:pPr>
      <w:r>
        <w:t xml:space="preserve">Milan’s orthodontic community thrives on collaborative energy—evident in events like the annual Milano Ortodonzia Symposium hosted at the Fiera Milano. I aspire to grow into a practitioner who contributes meaningfully to such discourse, and I view your clinic as the ideal crucible for this development. My curriculum vitae details additional qualifications including certification in pediatric behavior management (via ADA) and proficiency in managing orthodontic emergencies—a skill vital during Milan’s high-volume summer months when patient influx increases significantly.</w:t>
      </w:r>
    </w:p>
    <w:p>
      <w:pPr>
        <w:pStyle w:val="BodyText"/>
      </w:pPr>
      <w:r>
        <w:t xml:space="preserve">Thank you for considering my application to join your practice. I am deeply inspired by your clinic’s mission to "redefine beauty through precision," a vision I now seek to embrace as an intern in Italy Milan. I welcome the opportunity to discuss how my academic background, cultural adaptability, and passion for evidence-based orthodontics align with your team’s objectives during an interview at your convenience. Please find my CV attached for further detail.</w:t>
      </w:r>
    </w:p>
    <w:p>
      <w:pPr>
        <w:pStyle w:val="BodyText"/>
      </w:pPr>
      <w:r>
        <w:t xml:space="preserve">With sincere respect and professional anticipation,</w:t>
      </w:r>
    </w:p>
    <w:p>
      <w:pPr>
        <w:pStyle w:val="BodyText"/>
      </w:pPr>
      <w:r>
        <w:t xml:space="preserve">[Your Full Name]</w:t>
      </w:r>
    </w:p>
    <w:p>
      <w:pPr>
        <w:pStyle w:val="BodyText"/>
      </w:pPr>
      <w:r>
        <w:t xml:space="preserve">[Your University &amp; Degree]</w:t>
      </w:r>
    </w:p>
    <w:p>
      <w:pPr>
        <w:pStyle w:val="BodyText"/>
      </w:pPr>
      <w:r>
        <w:t xml:space="preserve">Registered with the Italian Dental Order (Albo Odontoiatri): [Number,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rthodontist Position, Italy Milan</dc:title>
  <dc:creator/>
  <dc:language>en</dc:language>
  <cp:keywords/>
  <dcterms:created xsi:type="dcterms:W3CDTF">2025-12-10T10:24:15Z</dcterms:created>
  <dcterms:modified xsi:type="dcterms:W3CDTF">2025-12-10T10:24:15Z</dcterms:modified>
</cp:coreProperties>
</file>

<file path=docProps/custom.xml><?xml version="1.0" encoding="utf-8"?>
<Properties xmlns="http://schemas.openxmlformats.org/officeDocument/2006/custom-properties" xmlns:vt="http://schemas.openxmlformats.org/officeDocument/2006/docPropsVTypes"/>
</file>